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1 文章管理模块</w:t>
      </w:r>
    </w:p>
    <w:p>
      <w:pPr>
        <w:pStyle w:val="BodyText"/>
      </w:pPr>
      <w:r>
        <w:t xml:space="preserve">控制层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rticl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Controll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Service artic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rticleLi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ategoryI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geVo page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ticl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V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otArticleLi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hotArticleList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tArticle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tArticleV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tArticle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tArticleVo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getArticleDetai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ticleDetailVo articleDe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ticleDet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Detai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pdateViewCount/{id}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updateViewCou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tic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View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服务层</w:t>
      </w:r>
    </w:p>
    <w:p>
      <w:pPr>
        <w:pStyle w:val="SourceCode"/>
      </w:pPr>
      <w:r>
        <w:br/>
      </w:r>
      <w:r>
        <w:rPr>
          <w:rStyle w:val="AttributeTok"/>
        </w:rPr>
        <w:t xml:space="preserve">@Servi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ticleServic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cleService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rviceImp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Da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rticle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tegoryService category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查询热门文章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必须是正式文章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按照浏览量进行排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只查询前十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精简过数据后的</w:t>
      </w:r>
      <w:r>
        <w:rPr>
          <w:rStyle w:val="NormalTok"/>
        </w:rPr>
        <w:t xml:space="preserve"> Vo </w:t>
      </w:r>
      <w:r>
        <w:rPr>
          <w:rStyle w:val="CommentTok"/>
        </w:rPr>
        <w:t xml:space="preserve">对象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tArticle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tArticle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ambdaQueryWr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Wr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ambdaQueryWrapper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Des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iew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ge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Wrapp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t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or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tArticle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分页查询文章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必须是正式发布的文章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对</w:t>
      </w:r>
      <w:r>
        <w:rPr>
          <w:rStyle w:val="NormalTok"/>
        </w:rPr>
        <w:t xml:space="preserve">isTop</w:t>
      </w:r>
      <w:r>
        <w:rPr>
          <w:rStyle w:val="CommentTok"/>
        </w:rPr>
        <w:t xml:space="preserve">降序排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整合分类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精简查询结果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Vo </w:t>
      </w:r>
      <w:r>
        <w:rPr>
          <w:rStyle w:val="FunctionTok"/>
        </w:rPr>
        <w:t xml:space="preserve">article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ategory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筛选符合条件的文章</w:t>
      </w:r>
      <w:r>
        <w:br/>
      </w:r>
      <w:r>
        <w:rPr>
          <w:rStyle w:val="NormalTok"/>
        </w:rPr>
        <w:t xml:space="preserve">        LambdaQueryWr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ticleWr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ambdaQueryWrapper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article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ategory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Artic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ategor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ticle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ticle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Des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IsTo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查询数据库获取文章</w:t>
      </w:r>
      <w:r>
        <w:br/>
      </w:r>
      <w:r>
        <w:rPr>
          <w:rStyle w:val="NormalTok"/>
        </w:rPr>
        <w:t xml:space="preserve">        Pag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ge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ticleWrapp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封装到vo对象，精简查询结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ticleV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ord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rticle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ticle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ticleVo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V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Vo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tegory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tegory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tegor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rticle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ategor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查询分类名称，植入vo对象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V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Vo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ta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rticleDetailVo </w:t>
      </w:r>
      <w:r>
        <w:rPr>
          <w:rStyle w:val="FunctionTok"/>
        </w:rPr>
        <w:t xml:space="preserve">getArticleDet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ticle arti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ticleDetailVo articleDetail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ticleDetail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库中目前存放的文章浏览量不够准确，需要从redis中获取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为什么返回的不是Long类型？</w:t>
      </w:r>
      <w:r>
        <w:br/>
      </w:r>
      <w:r>
        <w:rPr>
          <w:rStyle w:val="CommentTok"/>
        </w:rPr>
        <w:t xml:space="preserve">         * 注意踩坑，我们往redis中存放的访问量这个变量的数据类型为Long</w:t>
      </w:r>
      <w:r>
        <w:br/>
      </w:r>
      <w:r>
        <w:rPr>
          <w:rStyle w:val="CommentTok"/>
        </w:rPr>
        <w:t xml:space="preserve">         * 但是redis在返回数据却是Integer类型</w:t>
      </w:r>
      <w:r>
        <w:br/>
      </w:r>
      <w:r>
        <w:rPr>
          <w:rStyle w:val="CommentTok"/>
        </w:rPr>
        <w:t xml:space="preserve">         * 实际在redis存的是具体的数字，那么当读取的时候，代码并不知道缓存中的数字到底是Integer类型还是Long类型</w:t>
      </w:r>
      <w:r>
        <w:br/>
      </w:r>
      <w:r>
        <w:rPr>
          <w:rStyle w:val="CommentTok"/>
        </w:rPr>
        <w:t xml:space="preserve">         * 于是乎会使用实际数字的值进行自动转换——也就是说返回Integer类型，而强转会报异常因此我们先用Number来承接返回值</w:t>
      </w:r>
      <w:r>
        <w:br/>
      </w:r>
      <w:r>
        <w:rPr>
          <w:rStyle w:val="CommentTok"/>
        </w:rPr>
        <w:t xml:space="preserve">         * 随后使用.longValue()方法转换成Long类型。</w:t>
      </w:r>
      <w:r>
        <w:br/>
      </w:r>
      <w:r>
        <w:rPr>
          <w:rStyle w:val="CommentTok"/>
        </w:rPr>
        <w:t xml:space="preserve">         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 view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Hash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ticle:viewCou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iewCou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rticleDetail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ew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ewC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ngValu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从数据库获取文章分类名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ategor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Detail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tegory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ategory 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articleDetail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ategor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ticleDetailV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View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undHashOp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ticle:viewCoun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ncr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1.2 评论管理模块</w:t>
      </w:r>
    </w:p>
    <w:p>
      <w:pPr>
        <w:pStyle w:val="BodyText"/>
      </w:pPr>
      <w:r>
        <w:t xml:space="preserve">控制层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ommen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ent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mmentService comment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ommentLis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comment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rtic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ageVo page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With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tic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V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addComme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 commen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com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reate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ity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omm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服务层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mentServic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entService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rviceImp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Da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ommentServ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分页查询评论以及所有评论下的评论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查询根评论，按时间排序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查询每一个评论用户的用户名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整合成列表返回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articleId </w:t>
      </w:r>
      <w:r>
        <w:rPr>
          <w:rStyle w:val="CommentTok"/>
        </w:rPr>
        <w:t xml:space="preserve">文章</w:t>
      </w:r>
      <w:r>
        <w:rPr>
          <w:rStyle w:val="NormalTok"/>
        </w:rPr>
        <w:t xml:space="preserve">i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返回查询好的评论分页对象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Vo </w:t>
      </w:r>
      <w:r>
        <w:rPr>
          <w:rStyle w:val="FunctionTok"/>
        </w:rPr>
        <w:t xml:space="preserve">listWithTr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rtic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ambdaQueryWr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Wr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ambdaQueryWrapper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Artic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ticle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Roo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Desc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reateTi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g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ge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age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Wrapp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entVo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ommentVo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cord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entV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Vo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hildr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V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tal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根据根评论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所对应的子评论的集合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id </w:t>
      </w:r>
      <w:r>
        <w:rPr>
          <w:rStyle w:val="CommentTok"/>
        </w:rPr>
        <w:t xml:space="preserve">根评论的</w:t>
      </w:r>
      <w:r>
        <w:rPr>
          <w:rStyle w:val="NormalTok"/>
        </w:rPr>
        <w:t xml:space="preserve">i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ambdaQueryWr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Wr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ambdaQueryWrapper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Roo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query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Asc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reateTi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Wrapp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ommentVo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ommentVo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entV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mentV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通过用户id获取用户名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reateB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ickNa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atar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vat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ata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有该评论是回复 别人的评论，那么通过自身携带的别人id查询别人的用户名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Commen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User to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CommentUserI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ickNam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oCommen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ickNa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atar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comment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vat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ata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1.3 文件管理模块</w:t>
      </w:r>
    </w:p>
    <w:p>
      <w:pPr>
        <w:pStyle w:val="BodyText"/>
      </w:pPr>
      <w:r>
        <w:t xml:space="preserve">控制层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on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pei-blog.filePath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ploa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upl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partFile 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生成新的文件名，获取uuid，获取旧文件名后缀。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inal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iginalFile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originalFil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ffi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判断是否存在当前存放文件的目录，如果不存在则创建一个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M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}创建目录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M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失败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存储文件到指定目录</w:t>
      </w:r>
      <w:r>
        <w:br/>
      </w:r>
      <w:r>
        <w:rPr>
          <w:rStyle w:val="NormalTok"/>
        </w:rPr>
        <w:t xml:space="preserve">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erT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FileNam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downloa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ervletResponse respon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 in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ervletOutputStream out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utputStrea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ent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age/jpeg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out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u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out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nput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1.4 用户管理模块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Inf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getUserInfo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InfoVo userInfo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nf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nfoV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Inf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updateUserInf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urity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Cod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Cod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RestController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gLoginControll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logLoginService blogLogin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gLogi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ou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 </w:t>
      </w:r>
      <w:r>
        <w:rPr>
          <w:rStyle w:val="FunctionTok"/>
        </w:rPr>
        <w:t xml:space="preserve">logout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logLogi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Cod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服务层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ervic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erviceImp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a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asswordEncoder passwordEnco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InfoVo </w:t>
      </w:r>
      <w:r>
        <w:rPr>
          <w:rStyle w:val="FunctionTok"/>
        </w:rPr>
        <w:t xml:space="preserve">userInf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ity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nfo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对数据进行校验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ode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Passwor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AttributeTok"/>
        </w:rPr>
        <w:t xml:space="preserve">@Service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gLogin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BlogLoginServ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uthenticationManager authenticationManag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博客系统认证登录的逻辑实现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创建一个用于</w:t>
      </w:r>
      <w:r>
        <w:rPr>
          <w:rStyle w:val="NormalTok"/>
        </w:rPr>
        <w:t xml:space="preserve">spring security</w:t>
      </w:r>
      <w:r>
        <w:rPr>
          <w:rStyle w:val="CommentTok"/>
        </w:rPr>
        <w:t xml:space="preserve">认证的</w:t>
      </w:r>
      <w:r>
        <w:rPr>
          <w:rStyle w:val="NormalTok"/>
        </w:rPr>
        <w:t xml:space="preserve">token</w:t>
      </w:r>
      <w:r>
        <w:rPr>
          <w:rStyle w:val="CommentTok"/>
        </w:rPr>
        <w:t xml:space="preserve">传入用户名密码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调用</w:t>
      </w:r>
      <w:r>
        <w:rPr>
          <w:rStyle w:val="NormalTok"/>
        </w:rPr>
        <w:t xml:space="preserve">authenticationManager</w:t>
      </w:r>
      <w:r>
        <w:rPr>
          <w:rStyle w:val="CommentTok"/>
        </w:rPr>
        <w:t xml:space="preserve">的认证方法进行认证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如果没有认证信息，说明不是本系统的用户，返回用户名密码错误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如果是本系统成员，我们可以从认证信息中获取用户信息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这里来的用户信息类型是</w:t>
      </w:r>
      <w:r>
        <w:rPr>
          <w:rStyle w:val="NormalTok"/>
        </w:rPr>
        <w:t xml:space="preserve">spring security</w:t>
      </w:r>
      <w:r>
        <w:rPr>
          <w:rStyle w:val="CommentTok"/>
        </w:rPr>
        <w:t xml:space="preserve">提供的</w:t>
      </w:r>
      <w:r>
        <w:rPr>
          <w:rStyle w:val="NormalTok"/>
        </w:rPr>
        <w:t xml:space="preserve">UserDetails</w:t>
      </w:r>
      <w:r>
        <w:rPr>
          <w:rStyle w:val="CommentTok"/>
        </w:rPr>
        <w:t xml:space="preserve">接口，我们在项目中需要实现它。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5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从</w:t>
      </w:r>
      <w:r>
        <w:rPr>
          <w:rStyle w:val="NormalTok"/>
        </w:rPr>
        <w:t xml:space="preserve">UserDetails</w:t>
      </w:r>
      <w:r>
        <w:rPr>
          <w:rStyle w:val="CommentTok"/>
        </w:rPr>
        <w:t xml:space="preserve">中获取我们自己的数据库实体对象，获取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生成</w:t>
      </w:r>
      <w:r>
        <w:rPr>
          <w:rStyle w:val="NormalTok"/>
        </w:rPr>
        <w:t xml:space="preserve">jwt token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jwt token</w:t>
      </w:r>
      <w:r>
        <w:rPr>
          <w:rStyle w:val="CommentTok"/>
        </w:rPr>
        <w:t xml:space="preserve">将连带着部分用户信息返回给前端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6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把用户信息存放到</w:t>
      </w:r>
      <w:r>
        <w:rPr>
          <w:rStyle w:val="NormalTok"/>
        </w:rPr>
        <w:t xml:space="preserve">redis</w:t>
      </w:r>
      <w:r>
        <w:rPr>
          <w:rStyle w:val="CommentTok"/>
        </w:rPr>
        <w:t xml:space="preserve">中，下次认证授权会先根据前端传来的</w:t>
      </w:r>
      <w:r>
        <w:rPr>
          <w:rStyle w:val="NormalTok"/>
        </w:rPr>
        <w:t xml:space="preserve">jwt token</w:t>
      </w:r>
      <w:r>
        <w:rPr>
          <w:rStyle w:val="CommentTok"/>
        </w:rPr>
        <w:t xml:space="preserve">查询</w:t>
      </w:r>
      <w:r>
        <w:rPr>
          <w:rStyle w:val="NormalTok"/>
        </w:rPr>
        <w:t xml:space="preserve">redis</w:t>
      </w:r>
      <w:r>
        <w:rPr>
          <w:rStyle w:val="CommentTok"/>
        </w:rPr>
        <w:t xml:space="preserve">中是否有信息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如果没有说明用户要么没登陆，要么不是本系统用户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user </w:t>
      </w:r>
      <w:r>
        <w:rPr>
          <w:rStyle w:val="CommentTok"/>
        </w:rPr>
        <w:t xml:space="preserve">前端传来的用户名和密码，封装为数据库的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返回给前端的用户信息和</w:t>
      </w:r>
      <w:r>
        <w:rPr>
          <w:rStyle w:val="NormalTok"/>
        </w:rPr>
        <w:t xml:space="preserve">token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logUserLoginVo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namePasswordAuthenticationToken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amePasswordAuthentication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uthentication authenti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entication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e</w:t>
      </w:r>
      <w:r>
        <w:rPr>
          <w:rStyle w:val="OperatorTok"/>
        </w:rPr>
        <w:t xml:space="preserve">)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密码错误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ginUser log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uthentic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ncip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JW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logLogin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JS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InfoVo userInfo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n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B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InfoV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gUserLoginV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nfoV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下线功能，首先从</w:t>
      </w:r>
      <w:r>
        <w:rPr>
          <w:rStyle w:val="NormalTok"/>
        </w:rPr>
        <w:t xml:space="preserve">SecurityContextHolder</w:t>
      </w:r>
      <w:r>
        <w:rPr>
          <w:rStyle w:val="CommentTok"/>
        </w:rPr>
        <w:t xml:space="preserve">获取对应用户的认证授权信息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然后获取到用户信息——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找到</w:t>
      </w:r>
      <w:r>
        <w:rPr>
          <w:rStyle w:val="NormalTok"/>
        </w:rPr>
        <w:t xml:space="preserve">redis</w:t>
      </w:r>
      <w:r>
        <w:rPr>
          <w:rStyle w:val="CommentTok"/>
        </w:rPr>
        <w:t xml:space="preserve">中对应值删除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ou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UsernamePasswordAuthenticationToken authentication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PasswordAuthentication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SecurityContextH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uthentica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ginUser log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uthentication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ncipa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logLogin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9T03:53:35Z</dcterms:created>
  <dcterms:modified xsi:type="dcterms:W3CDTF">2022-12-29T0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